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856645" w14:textId="53DAB41B" w:rsidR="00C74894" w:rsidRDefault="00441EE5" w:rsidP="00345794">
      <w:r w:rsidRPr="00976256">
        <w:rPr>
          <w:noProof/>
          <w:lang w:eastAsia="en-GB"/>
        </w:rPr>
        <w:drawing>
          <wp:inline distT="0" distB="0" distL="0" distR="0" wp14:anchorId="2B37578E" wp14:editId="49E43BE6">
            <wp:extent cx="685800" cy="638175"/>
            <wp:effectExtent l="0" t="0" r="0" b="0"/>
            <wp:docPr id="1" name="Picture 1" descr="C:\Documents and Settings\User\Application Data\Microsoft\Media Catalog\Downloaded Clips\cl5c\j0232276.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User\Application Data\Microsoft\Media Catalog\Downloaded Clips\cl5c\j0232276.wmf"/>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85800" cy="638175"/>
                    </a:xfrm>
                    <a:prstGeom prst="rect">
                      <a:avLst/>
                    </a:prstGeom>
                    <a:noFill/>
                    <a:ln>
                      <a:noFill/>
                    </a:ln>
                  </pic:spPr>
                </pic:pic>
              </a:graphicData>
            </a:graphic>
          </wp:inline>
        </w:drawing>
      </w:r>
      <w:r w:rsidR="00C74894">
        <w:t xml:space="preserve">FACE   </w:t>
      </w:r>
    </w:p>
    <w:p w14:paraId="22B10FC7" w14:textId="1393F72D" w:rsidR="00C74894" w:rsidRDefault="00FB3CD6" w:rsidP="00FB3CD6">
      <w:pPr>
        <w:jc w:val="center"/>
        <w:rPr>
          <w:rFonts w:ascii="Comic Sans MS" w:hAnsi="Comic Sans MS"/>
          <w:sz w:val="16"/>
          <w:szCs w:val="16"/>
        </w:rPr>
      </w:pPr>
      <w:r w:rsidRPr="008F1D1A">
        <w:rPr>
          <w:rFonts w:ascii="Comic Sans MS" w:hAnsi="Comic Sans MS"/>
          <w:sz w:val="44"/>
          <w:szCs w:val="44"/>
        </w:rPr>
        <w:t>An Introduction to FACE</w:t>
      </w:r>
      <w:r w:rsidR="008F1D1A" w:rsidRPr="008F1D1A">
        <w:rPr>
          <w:rFonts w:ascii="Comic Sans MS" w:hAnsi="Comic Sans MS"/>
          <w:sz w:val="44"/>
          <w:szCs w:val="44"/>
        </w:rPr>
        <w:t xml:space="preserve"> &amp; Breakfast Club</w:t>
      </w:r>
      <w:r w:rsidR="00590D4B">
        <w:rPr>
          <w:rFonts w:ascii="Comic Sans MS" w:hAnsi="Comic Sans MS"/>
          <w:sz w:val="52"/>
          <w:szCs w:val="52"/>
        </w:rPr>
        <w:t xml:space="preserve"> </w:t>
      </w:r>
      <w:r w:rsidR="009F1BCA">
        <w:rPr>
          <w:rFonts w:ascii="Comic Sans MS" w:hAnsi="Comic Sans MS"/>
          <w:sz w:val="16"/>
          <w:szCs w:val="16"/>
        </w:rPr>
        <w:t>Oct</w:t>
      </w:r>
      <w:r w:rsidR="008E5373" w:rsidRPr="000D347F">
        <w:rPr>
          <w:rFonts w:ascii="Comic Sans MS" w:hAnsi="Comic Sans MS"/>
          <w:sz w:val="16"/>
          <w:szCs w:val="16"/>
        </w:rPr>
        <w:t xml:space="preserve"> 20</w:t>
      </w:r>
      <w:r w:rsidR="00560603">
        <w:rPr>
          <w:rFonts w:ascii="Comic Sans MS" w:hAnsi="Comic Sans MS"/>
          <w:sz w:val="16"/>
          <w:szCs w:val="16"/>
        </w:rPr>
        <w:t>2</w:t>
      </w:r>
      <w:r w:rsidR="003A290A">
        <w:rPr>
          <w:rFonts w:ascii="Comic Sans MS" w:hAnsi="Comic Sans MS"/>
          <w:sz w:val="16"/>
          <w:szCs w:val="16"/>
        </w:rPr>
        <w:t>3</w:t>
      </w:r>
    </w:p>
    <w:p w14:paraId="7DB70D4C" w14:textId="55F6E8FB" w:rsidR="008F1D1A" w:rsidRDefault="008F1D1A" w:rsidP="00FB3CD6">
      <w:pPr>
        <w:jc w:val="center"/>
        <w:rPr>
          <w:rFonts w:ascii="Comic Sans MS" w:hAnsi="Comic Sans MS"/>
          <w:sz w:val="18"/>
          <w:szCs w:val="18"/>
        </w:rPr>
      </w:pPr>
      <w:r w:rsidRPr="00BC2D20">
        <w:rPr>
          <w:rFonts w:ascii="Comic Sans MS" w:hAnsi="Comic Sans MS"/>
          <w:sz w:val="18"/>
          <w:szCs w:val="18"/>
        </w:rPr>
        <w:t xml:space="preserve">(Farndon Schools </w:t>
      </w:r>
      <w:r w:rsidR="00590C75">
        <w:rPr>
          <w:rFonts w:ascii="Comic Sans MS" w:hAnsi="Comic Sans MS"/>
          <w:sz w:val="18"/>
          <w:szCs w:val="18"/>
        </w:rPr>
        <w:t xml:space="preserve">additional </w:t>
      </w:r>
      <w:r w:rsidR="008E5373">
        <w:rPr>
          <w:rFonts w:ascii="Comic Sans MS" w:hAnsi="Comic Sans MS"/>
          <w:sz w:val="18"/>
          <w:szCs w:val="18"/>
        </w:rPr>
        <w:t>care provision from 7.45</w:t>
      </w:r>
      <w:r w:rsidRPr="00BC2D20">
        <w:rPr>
          <w:rFonts w:ascii="Comic Sans MS" w:hAnsi="Comic Sans MS"/>
          <w:sz w:val="18"/>
          <w:szCs w:val="18"/>
        </w:rPr>
        <w:t>am to 6pm)</w:t>
      </w:r>
    </w:p>
    <w:p w14:paraId="7C54C743" w14:textId="77777777" w:rsidR="00F327E4" w:rsidRPr="00BC2D20" w:rsidRDefault="00F327E4" w:rsidP="00FB3CD6">
      <w:pPr>
        <w:jc w:val="center"/>
        <w:rPr>
          <w:rFonts w:ascii="Comic Sans MS" w:hAnsi="Comic Sans MS"/>
          <w:sz w:val="18"/>
          <w:szCs w:val="18"/>
        </w:rPr>
      </w:pPr>
    </w:p>
    <w:p w14:paraId="72860BCD" w14:textId="77777777" w:rsidR="00FF0017" w:rsidRPr="00BD4650" w:rsidRDefault="00FF0017" w:rsidP="00C74894">
      <w:pPr>
        <w:rPr>
          <w:u w:val="single"/>
        </w:rPr>
      </w:pPr>
      <w:r w:rsidRPr="00BD4650">
        <w:rPr>
          <w:u w:val="single"/>
        </w:rPr>
        <w:t>Opening Times</w:t>
      </w:r>
      <w:r w:rsidR="005676AB">
        <w:rPr>
          <w:u w:val="single"/>
        </w:rPr>
        <w:t xml:space="preserve"> &amp; Availability</w:t>
      </w:r>
    </w:p>
    <w:p w14:paraId="1B7FA698" w14:textId="77777777" w:rsidR="00FF0017" w:rsidRDefault="008F1D1A" w:rsidP="00C74894">
      <w:r w:rsidRPr="008F1D1A">
        <w:t>Breakfast Club (B.C) is open from</w:t>
      </w:r>
      <w:r>
        <w:t xml:space="preserve"> </w:t>
      </w:r>
      <w:r w:rsidR="008E5373">
        <w:rPr>
          <w:b/>
        </w:rPr>
        <w:t>7.45</w:t>
      </w:r>
      <w:r w:rsidRPr="008F1D1A">
        <w:rPr>
          <w:b/>
        </w:rPr>
        <w:t>am</w:t>
      </w:r>
      <w:r>
        <w:t xml:space="preserve"> to school opening.</w:t>
      </w:r>
      <w:r>
        <w:rPr>
          <w:rFonts w:ascii="Comic Sans MS" w:hAnsi="Comic Sans MS"/>
        </w:rPr>
        <w:t xml:space="preserve"> </w:t>
      </w:r>
      <w:r w:rsidRPr="00751668">
        <w:rPr>
          <w:rFonts w:ascii="Comic Sans MS" w:hAnsi="Comic Sans MS"/>
        </w:rPr>
        <w:t>FACE</w:t>
      </w:r>
      <w:r>
        <w:t xml:space="preserve"> </w:t>
      </w:r>
      <w:r>
        <w:rPr>
          <w:b/>
        </w:rPr>
        <w:t>runs until 6:00</w:t>
      </w:r>
      <w:r w:rsidRPr="00715BE6">
        <w:rPr>
          <w:b/>
        </w:rPr>
        <w:t>pm.</w:t>
      </w:r>
      <w:r>
        <w:rPr>
          <w:b/>
        </w:rPr>
        <w:t xml:space="preserve"> </w:t>
      </w:r>
      <w:r w:rsidRPr="00BC2D20">
        <w:t>Both are</w:t>
      </w:r>
      <w:r>
        <w:rPr>
          <w:rFonts w:ascii="Comic Sans MS" w:hAnsi="Comic Sans MS"/>
        </w:rPr>
        <w:t xml:space="preserve"> </w:t>
      </w:r>
      <w:r w:rsidR="00FF0017" w:rsidRPr="00FF0017">
        <w:t xml:space="preserve">open </w:t>
      </w:r>
      <w:r>
        <w:t xml:space="preserve">on </w:t>
      </w:r>
      <w:r w:rsidR="00FF0017">
        <w:t xml:space="preserve">every </w:t>
      </w:r>
      <w:r>
        <w:t>normal school day and they are</w:t>
      </w:r>
      <w:r w:rsidR="00E269E5">
        <w:t xml:space="preserve"> available to any child attending Farndon School</w:t>
      </w:r>
      <w:r>
        <w:t xml:space="preserve"> once they have been registered with </w:t>
      </w:r>
      <w:r w:rsidRPr="00750AC1">
        <w:rPr>
          <w:rFonts w:ascii="Comic Sans MS" w:hAnsi="Comic Sans MS"/>
        </w:rPr>
        <w:t>FACE</w:t>
      </w:r>
      <w:r w:rsidR="00BC2D20">
        <w:rPr>
          <w:rFonts w:ascii="Comic Sans MS" w:hAnsi="Comic Sans MS"/>
        </w:rPr>
        <w:t xml:space="preserve"> </w:t>
      </w:r>
      <w:r w:rsidR="00BC2D20" w:rsidRPr="00BC2D20">
        <w:t>&amp; this document</w:t>
      </w:r>
      <w:r w:rsidR="00BC2D20">
        <w:t xml:space="preserve"> has been signed</w:t>
      </w:r>
      <w:r w:rsidR="00E269E5" w:rsidRPr="00BC2D20">
        <w:t>.</w:t>
      </w:r>
    </w:p>
    <w:p w14:paraId="0B26D716" w14:textId="77777777" w:rsidR="009A163C" w:rsidRDefault="009A163C" w:rsidP="00C74894"/>
    <w:p w14:paraId="6C160D81" w14:textId="77777777" w:rsidR="00FF0017" w:rsidRPr="00BD4650" w:rsidRDefault="00FF0017" w:rsidP="00C74894">
      <w:pPr>
        <w:rPr>
          <w:u w:val="single"/>
        </w:rPr>
      </w:pPr>
      <w:r w:rsidRPr="00BD4650">
        <w:rPr>
          <w:u w:val="single"/>
        </w:rPr>
        <w:t>Activities</w:t>
      </w:r>
    </w:p>
    <w:p w14:paraId="2510F5A4" w14:textId="77777777" w:rsidR="005676AB" w:rsidRDefault="005676AB" w:rsidP="005676AB">
      <w:r>
        <w:t xml:space="preserve">Infants &amp; pre-school children are brought to </w:t>
      </w:r>
      <w:r w:rsidRPr="00751668">
        <w:rPr>
          <w:rFonts w:ascii="Comic Sans MS" w:hAnsi="Comic Sans MS"/>
        </w:rPr>
        <w:t>FACE</w:t>
      </w:r>
      <w:r>
        <w:t xml:space="preserve"> by a member of school staff and the older children make their own way once their teacher allows them to go. </w:t>
      </w:r>
      <w:r w:rsidR="00FF0017" w:rsidRPr="00751668">
        <w:rPr>
          <w:rFonts w:ascii="Comic Sans MS" w:hAnsi="Comic Sans MS"/>
        </w:rPr>
        <w:t>FACE</w:t>
      </w:r>
      <w:r w:rsidR="00FF0017">
        <w:t xml:space="preserve"> has a regular routine involving register taking, cloak rooming &amp; snack time. All the children are offered a small snack and drink at about 3:45pm. </w:t>
      </w:r>
      <w:r w:rsidR="00AE1CF2">
        <w:t xml:space="preserve">Children can also bring in a healthy snack from home which can be eaten at one of the snack times. Some parents have found this useful if the child is going on from </w:t>
      </w:r>
      <w:r w:rsidRPr="00751668">
        <w:rPr>
          <w:rFonts w:ascii="Comic Sans MS" w:hAnsi="Comic Sans MS"/>
        </w:rPr>
        <w:t>FACE</w:t>
      </w:r>
      <w:r w:rsidRPr="00AE1CF2">
        <w:t xml:space="preserve"> </w:t>
      </w:r>
      <w:r w:rsidR="00AE1CF2" w:rsidRPr="00AE1CF2">
        <w:t>to another activity</w:t>
      </w:r>
      <w:r w:rsidR="00AE1CF2" w:rsidRPr="00AE1CF2">
        <w:rPr>
          <w:rFonts w:ascii="Calibri" w:hAnsi="Calibri"/>
        </w:rPr>
        <w:t>.</w:t>
      </w:r>
      <w:r w:rsidRPr="005676AB">
        <w:t xml:space="preserve"> </w:t>
      </w:r>
    </w:p>
    <w:p w14:paraId="16AC5E16" w14:textId="77777777" w:rsidR="00FF0017" w:rsidRPr="00AE1CF2" w:rsidRDefault="00FF0017" w:rsidP="00C74894">
      <w:pPr>
        <w:rPr>
          <w:rFonts w:ascii="Calibri" w:hAnsi="Calibri"/>
        </w:rPr>
      </w:pPr>
    </w:p>
    <w:p w14:paraId="6DA22CBC" w14:textId="7B0B37C5" w:rsidR="00FF0017" w:rsidRDefault="00FF0017" w:rsidP="00C74894">
      <w:r>
        <w:t xml:space="preserve">Another, more formal, snack is offered around 5:00pm. This allows the staff and children a time to chat and decide on the </w:t>
      </w:r>
      <w:r w:rsidR="00D65F20">
        <w:t>activit</w:t>
      </w:r>
      <w:r w:rsidR="00666C43">
        <w:t>ies</w:t>
      </w:r>
      <w:r w:rsidR="00D65F20">
        <w:t xml:space="preserve"> that take place from then un</w:t>
      </w:r>
      <w:r w:rsidR="009A163C">
        <w:t>til 6:0</w:t>
      </w:r>
      <w:r w:rsidR="00750AC1">
        <w:t xml:space="preserve">0pm. </w:t>
      </w:r>
    </w:p>
    <w:p w14:paraId="019B11BA" w14:textId="77777777" w:rsidR="00750AC1" w:rsidRDefault="00D65F20" w:rsidP="00C74894">
      <w:r>
        <w:t>General activities are available through t</w:t>
      </w:r>
      <w:r w:rsidR="008F1D1A">
        <w:t>he first part of the session. T</w:t>
      </w:r>
      <w:r>
        <w:t>he child</w:t>
      </w:r>
      <w:r w:rsidR="00750AC1">
        <w:t>ren can</w:t>
      </w:r>
      <w:r>
        <w:t xml:space="preserve"> divide into friendship groups </w:t>
      </w:r>
      <w:r w:rsidR="008F1D1A">
        <w:t xml:space="preserve">&amp; choose their activity </w:t>
      </w:r>
      <w:r>
        <w:t xml:space="preserve">although </w:t>
      </w:r>
      <w:r w:rsidRPr="00751668">
        <w:rPr>
          <w:rFonts w:ascii="Comic Sans MS" w:hAnsi="Comic Sans MS"/>
        </w:rPr>
        <w:t xml:space="preserve">FACE </w:t>
      </w:r>
      <w:r>
        <w:t>provides a goo</w:t>
      </w:r>
      <w:r w:rsidR="00750AC1">
        <w:t>d opportunity</w:t>
      </w:r>
      <w:r>
        <w:t xml:space="preserve"> for varying age groups to play together. </w:t>
      </w:r>
    </w:p>
    <w:p w14:paraId="3503AF90" w14:textId="77777777" w:rsidR="00D65F20" w:rsidRDefault="00D65F20" w:rsidP="00C74894">
      <w:r w:rsidRPr="00751668">
        <w:rPr>
          <w:rFonts w:ascii="Comic Sans MS" w:hAnsi="Comic Sans MS"/>
        </w:rPr>
        <w:t xml:space="preserve">FACE </w:t>
      </w:r>
      <w:r>
        <w:t>tries to provide activities for all tastes and will normally have craft activities, social games, role play and quiet activities running each session.</w:t>
      </w:r>
    </w:p>
    <w:p w14:paraId="6972FA7B" w14:textId="77777777" w:rsidR="00D65F20" w:rsidRDefault="00751668" w:rsidP="00C74894">
      <w:r w:rsidRPr="00751668">
        <w:rPr>
          <w:rFonts w:ascii="Comic Sans MS" w:hAnsi="Comic Sans MS"/>
        </w:rPr>
        <w:t>FACE</w:t>
      </w:r>
      <w:r>
        <w:t xml:space="preserve"> makes</w:t>
      </w:r>
      <w:r w:rsidR="00D65F20">
        <w:t xml:space="preserve"> the most of the large playground and field areas that </w:t>
      </w:r>
      <w:r w:rsidR="00750AC1">
        <w:t>school provides and weather permitting the children have access to this area for most of the session.</w:t>
      </w:r>
    </w:p>
    <w:p w14:paraId="7B003DD9" w14:textId="77777777" w:rsidR="00B75F58" w:rsidRDefault="00B75F58" w:rsidP="00C74894"/>
    <w:p w14:paraId="5351AB69" w14:textId="77777777" w:rsidR="00B75F58" w:rsidRDefault="00B75F58" w:rsidP="00C74894">
      <w:r>
        <w:t>Breakfast Club provides breakfast if required but always offers an informal time for children to colour, play board games or just chat with friends and the play</w:t>
      </w:r>
      <w:r w:rsidR="008E5373">
        <w:t xml:space="preserve"> </w:t>
      </w:r>
      <w:r>
        <w:t>worker.</w:t>
      </w:r>
    </w:p>
    <w:p w14:paraId="7F29C577" w14:textId="77777777" w:rsidR="00750AC1" w:rsidRDefault="00750AC1" w:rsidP="00C74894"/>
    <w:p w14:paraId="00895CC5" w14:textId="77777777" w:rsidR="00750AC1" w:rsidRPr="00BD4650" w:rsidRDefault="00750AC1" w:rsidP="00C74894">
      <w:pPr>
        <w:rPr>
          <w:u w:val="single"/>
        </w:rPr>
      </w:pPr>
      <w:r w:rsidRPr="00BD4650">
        <w:rPr>
          <w:u w:val="single"/>
        </w:rPr>
        <w:t xml:space="preserve">Staff &amp; </w:t>
      </w:r>
      <w:r w:rsidR="00E269E5" w:rsidRPr="00BD4650">
        <w:rPr>
          <w:u w:val="single"/>
        </w:rPr>
        <w:t>Safety.</w:t>
      </w:r>
    </w:p>
    <w:p w14:paraId="30B8B2D5" w14:textId="2530A531" w:rsidR="00750AC1" w:rsidRDefault="00746978" w:rsidP="00C74894">
      <w:r w:rsidRPr="00D05ABA">
        <w:rPr>
          <w:rFonts w:ascii="Comic Sans MS" w:hAnsi="Comic Sans MS"/>
        </w:rPr>
        <w:t>FACE</w:t>
      </w:r>
      <w:r w:rsidRPr="00134E5D">
        <w:t xml:space="preserve"> </w:t>
      </w:r>
      <w:r w:rsidR="00750AC1">
        <w:t>aims to maintain a high level of staff to children and</w:t>
      </w:r>
      <w:r w:rsidR="00962F73">
        <w:t xml:space="preserve"> adheres to Government guidelines on necessary staff to pupil ratios for under 7s and “best practice” guidelines for Junior children. </w:t>
      </w:r>
      <w:r w:rsidR="00D310C0">
        <w:t>There</w:t>
      </w:r>
      <w:r w:rsidR="009968BA">
        <w:t xml:space="preserve"> are </w:t>
      </w:r>
      <w:r w:rsidR="00F327E4">
        <w:t xml:space="preserve">normally </w:t>
      </w:r>
      <w:r w:rsidR="00D310C0">
        <w:t>at least 2</w:t>
      </w:r>
      <w:r w:rsidR="00537FE7">
        <w:t xml:space="preserve"> staff available </w:t>
      </w:r>
      <w:r w:rsidR="00750AC1">
        <w:t>to lead or supervise activities.</w:t>
      </w:r>
    </w:p>
    <w:p w14:paraId="38B150E0" w14:textId="2B9D7D2D" w:rsidR="00D65F20" w:rsidRDefault="00E269E5" w:rsidP="00C74894">
      <w:r>
        <w:t>Equipment and facilities are constantly assessed for safety. Children are supervised both indoors and outdoors and younger children are accompanied</w:t>
      </w:r>
      <w:r w:rsidR="00FB3CD6">
        <w:t xml:space="preserve"> to the toilets etc if</w:t>
      </w:r>
      <w:r>
        <w:t xml:space="preserve"> required. Outside play areas are gated &amp; the main entrance to inside</w:t>
      </w:r>
      <w:r w:rsidR="00FB3CD6">
        <w:t xml:space="preserve"> areas</w:t>
      </w:r>
      <w:r>
        <w:t xml:space="preserve"> is </w:t>
      </w:r>
      <w:r w:rsidR="006A6A8D">
        <w:t>normally locked</w:t>
      </w:r>
      <w:r>
        <w:t>.</w:t>
      </w:r>
    </w:p>
    <w:p w14:paraId="057868E6" w14:textId="16724007" w:rsidR="00E269E5" w:rsidRDefault="00E269E5" w:rsidP="00C74894">
      <w:r>
        <w:t>Staff are trained in emergency first aid,</w:t>
      </w:r>
      <w:r w:rsidR="00692C4D">
        <w:t xml:space="preserve"> </w:t>
      </w:r>
      <w:r>
        <w:t>child protectio</w:t>
      </w:r>
      <w:r w:rsidR="00715BE6">
        <w:t>n issues and</w:t>
      </w:r>
      <w:r>
        <w:t xml:space="preserve"> staff are enhanced </w:t>
      </w:r>
      <w:r w:rsidR="005B6543">
        <w:t>DBS</w:t>
      </w:r>
      <w:r>
        <w:t xml:space="preserve"> checked.</w:t>
      </w:r>
    </w:p>
    <w:p w14:paraId="775CEE4F" w14:textId="77777777" w:rsidR="00232703" w:rsidRDefault="00232703" w:rsidP="00C74894"/>
    <w:p w14:paraId="432F33BA" w14:textId="593EAA39" w:rsidR="00232703" w:rsidRDefault="00232703" w:rsidP="00232703">
      <w:pPr>
        <w:rPr>
          <w:u w:val="single"/>
        </w:rPr>
      </w:pPr>
      <w:r>
        <w:rPr>
          <w:u w:val="single"/>
        </w:rPr>
        <w:t xml:space="preserve">Toys &amp; Equipment </w:t>
      </w:r>
      <w:r w:rsidR="00692C4D">
        <w:rPr>
          <w:u w:val="single"/>
        </w:rPr>
        <w:t>from</w:t>
      </w:r>
      <w:r>
        <w:rPr>
          <w:u w:val="single"/>
        </w:rPr>
        <w:t xml:space="preserve"> H</w:t>
      </w:r>
      <w:r w:rsidRPr="00134E5D">
        <w:rPr>
          <w:u w:val="single"/>
        </w:rPr>
        <w:t>ome</w:t>
      </w:r>
    </w:p>
    <w:p w14:paraId="04E0371F" w14:textId="77777777" w:rsidR="00232703" w:rsidRDefault="00232703" w:rsidP="00232703">
      <w:r w:rsidRPr="00D05ABA">
        <w:rPr>
          <w:rFonts w:ascii="Comic Sans MS" w:hAnsi="Comic Sans MS"/>
        </w:rPr>
        <w:t>FACE</w:t>
      </w:r>
      <w:r w:rsidRPr="00134E5D">
        <w:t xml:space="preserve"> </w:t>
      </w:r>
      <w:r w:rsidR="00B75F58">
        <w:t>&amp; B.C are</w:t>
      </w:r>
      <w:r>
        <w:t xml:space="preserve"> n</w:t>
      </w:r>
      <w:r w:rsidRPr="00134E5D">
        <w:t>ormally happy to allow children to bring in small items from home</w:t>
      </w:r>
      <w:r>
        <w:t xml:space="preserve"> for their own use as long as permission is requested at the start of a session.</w:t>
      </w:r>
    </w:p>
    <w:p w14:paraId="28AF5DDB" w14:textId="77777777" w:rsidR="00232703" w:rsidRDefault="00232703" w:rsidP="00232703">
      <w:r>
        <w:t>Some of the items b</w:t>
      </w:r>
      <w:r w:rsidR="009968BA">
        <w:t>r</w:t>
      </w:r>
      <w:r>
        <w:t xml:space="preserve">ought in </w:t>
      </w:r>
      <w:r w:rsidR="006B057E">
        <w:t xml:space="preserve">can be of high value. </w:t>
      </w:r>
      <w:r w:rsidRPr="00D05ABA">
        <w:rPr>
          <w:rFonts w:ascii="Comic Sans MS" w:hAnsi="Comic Sans MS"/>
        </w:rPr>
        <w:t>FACE</w:t>
      </w:r>
      <w:r w:rsidR="006B057E">
        <w:t xml:space="preserve"> will</w:t>
      </w:r>
      <w:r>
        <w:t xml:space="preserve"> not </w:t>
      </w:r>
      <w:r w:rsidR="006B057E">
        <w:t xml:space="preserve">be </w:t>
      </w:r>
      <w:r>
        <w:t xml:space="preserve">responsible for these and they are brought in at the child’s (parent’s) own risk. </w:t>
      </w:r>
    </w:p>
    <w:p w14:paraId="6AB059DF" w14:textId="39F7A769" w:rsidR="00590D4B" w:rsidRDefault="00232703" w:rsidP="00232703">
      <w:r>
        <w:t xml:space="preserve">If you would rather items were left in bags and not brought </w:t>
      </w:r>
      <w:r w:rsidR="009F1BCA">
        <w:t>into</w:t>
      </w:r>
      <w:r>
        <w:t xml:space="preserve"> </w:t>
      </w:r>
      <w:r w:rsidRPr="00D05ABA">
        <w:rPr>
          <w:rFonts w:ascii="Comic Sans MS" w:hAnsi="Comic Sans MS"/>
        </w:rPr>
        <w:t>FACE</w:t>
      </w:r>
      <w:r>
        <w:t xml:space="preserve"> then please drop </w:t>
      </w:r>
      <w:r w:rsidR="006B057E">
        <w:t xml:space="preserve">us </w:t>
      </w:r>
      <w:r>
        <w:t>a note and we will refuse permission when your child asks.</w:t>
      </w:r>
    </w:p>
    <w:p w14:paraId="0A74AC83" w14:textId="77777777" w:rsidR="00654887" w:rsidRDefault="00654887" w:rsidP="00232703"/>
    <w:p w14:paraId="390AD1AA" w14:textId="77777777" w:rsidR="00654887" w:rsidRPr="00654887" w:rsidRDefault="00654887" w:rsidP="00232703"/>
    <w:p w14:paraId="6F1A49CF" w14:textId="77777777" w:rsidR="00590D4B" w:rsidRDefault="00590D4B" w:rsidP="00232703">
      <w:pPr>
        <w:rPr>
          <w:u w:val="single"/>
        </w:rPr>
      </w:pPr>
    </w:p>
    <w:p w14:paraId="5E8E8F58" w14:textId="77777777" w:rsidR="00232703" w:rsidRPr="00D05ABA" w:rsidRDefault="00232703" w:rsidP="00232703">
      <w:pPr>
        <w:rPr>
          <w:u w:val="single"/>
        </w:rPr>
      </w:pPr>
      <w:r w:rsidRPr="00D05ABA">
        <w:rPr>
          <w:u w:val="single"/>
        </w:rPr>
        <w:t>Healthy Eating</w:t>
      </w:r>
    </w:p>
    <w:p w14:paraId="1E1E1AA2" w14:textId="77777777" w:rsidR="00232703" w:rsidRDefault="00232703" w:rsidP="00232703">
      <w:r w:rsidRPr="00D05ABA">
        <w:rPr>
          <w:rFonts w:ascii="Comic Sans MS" w:hAnsi="Comic Sans MS"/>
        </w:rPr>
        <w:t xml:space="preserve">FACE </w:t>
      </w:r>
      <w:r>
        <w:t xml:space="preserve">tries to use the Governments recommendations on healthy eating provided for similar settings. </w:t>
      </w:r>
    </w:p>
    <w:p w14:paraId="03F06F67" w14:textId="77777777" w:rsidR="00232703" w:rsidRDefault="00232703" w:rsidP="00232703">
      <w:r>
        <w:t xml:space="preserve">When sweets are given out at the end of school we will ask your child to put the sweets in their bags so that they can eat them at home. </w:t>
      </w:r>
    </w:p>
    <w:p w14:paraId="39EE7EE3" w14:textId="77777777" w:rsidR="00232703" w:rsidRDefault="00232703" w:rsidP="00232703"/>
    <w:p w14:paraId="0D869459" w14:textId="77777777" w:rsidR="00232703" w:rsidRPr="00D05ABA" w:rsidRDefault="00232703" w:rsidP="00232703">
      <w:pPr>
        <w:rPr>
          <w:u w:val="single"/>
        </w:rPr>
      </w:pPr>
      <w:r w:rsidRPr="00D05ABA">
        <w:rPr>
          <w:u w:val="single"/>
        </w:rPr>
        <w:t>Policies</w:t>
      </w:r>
    </w:p>
    <w:p w14:paraId="7EF5D18D" w14:textId="77777777" w:rsidR="00232703" w:rsidRDefault="00746978" w:rsidP="00232703">
      <w:r>
        <w:t>If any parents</w:t>
      </w:r>
      <w:r w:rsidR="00232703">
        <w:t xml:space="preserve"> wish to review any of </w:t>
      </w:r>
      <w:r w:rsidR="00232703" w:rsidRPr="00D05ABA">
        <w:rPr>
          <w:rFonts w:ascii="Comic Sans MS" w:hAnsi="Comic Sans MS"/>
        </w:rPr>
        <w:t>FACE</w:t>
      </w:r>
      <w:r w:rsidR="00232703">
        <w:t>’s policies then please speak to the supervisor in charge. Some of the policies &amp; forms</w:t>
      </w:r>
      <w:r w:rsidR="009968BA">
        <w:t xml:space="preserve"> etc are also available on the s</w:t>
      </w:r>
      <w:r w:rsidR="00232703">
        <w:t>chool web site.</w:t>
      </w:r>
    </w:p>
    <w:p w14:paraId="37750968" w14:textId="77777777" w:rsidR="00232703" w:rsidRPr="00232703" w:rsidRDefault="00232703" w:rsidP="00C74894">
      <w:pPr>
        <w:rPr>
          <w:u w:val="single"/>
        </w:rPr>
      </w:pPr>
    </w:p>
    <w:p w14:paraId="1FF6A5F0" w14:textId="77777777" w:rsidR="00E269E5" w:rsidRPr="00BD4650" w:rsidRDefault="00E269E5" w:rsidP="00C74894">
      <w:pPr>
        <w:rPr>
          <w:u w:val="single"/>
        </w:rPr>
      </w:pPr>
      <w:r w:rsidRPr="00BD4650">
        <w:rPr>
          <w:u w:val="single"/>
        </w:rPr>
        <w:t>Behaviour</w:t>
      </w:r>
    </w:p>
    <w:p w14:paraId="5448A2C8" w14:textId="6515DD98" w:rsidR="00E269E5" w:rsidRDefault="00E269E5" w:rsidP="00C74894">
      <w:r>
        <w:t xml:space="preserve">Children are expected to behave in an appropriate way given that a wide age range attends </w:t>
      </w:r>
      <w:r w:rsidRPr="00751668">
        <w:rPr>
          <w:rFonts w:ascii="Comic Sans MS" w:hAnsi="Comic Sans MS"/>
        </w:rPr>
        <w:t>FACE</w:t>
      </w:r>
      <w:r>
        <w:t xml:space="preserve">. </w:t>
      </w:r>
      <w:r w:rsidRPr="00751668">
        <w:rPr>
          <w:rFonts w:ascii="Comic Sans MS" w:hAnsi="Comic Sans MS"/>
        </w:rPr>
        <w:t>FACE</w:t>
      </w:r>
      <w:r>
        <w:t xml:space="preserve"> </w:t>
      </w:r>
      <w:r w:rsidR="00FB3CD6">
        <w:t>feels that</w:t>
      </w:r>
      <w:r>
        <w:t xml:space="preserve"> good behaviour maintains a safe environment and allows everyone to enjoy the activities that are available.</w:t>
      </w:r>
      <w:r w:rsidR="00FB3CD6">
        <w:t xml:space="preserve"> </w:t>
      </w:r>
      <w:r w:rsidR="00FB3CD6" w:rsidRPr="00751668">
        <w:rPr>
          <w:rFonts w:ascii="Comic Sans MS" w:hAnsi="Comic Sans MS"/>
        </w:rPr>
        <w:t>FACE</w:t>
      </w:r>
      <w:r w:rsidR="00FB3CD6">
        <w:t xml:space="preserve"> has some simple rules that we ask the children to maintain (please see </w:t>
      </w:r>
      <w:r w:rsidR="000E1479">
        <w:t>school web site</w:t>
      </w:r>
      <w:r w:rsidR="00FB3CD6">
        <w:t xml:space="preserve">). </w:t>
      </w:r>
      <w:r w:rsidR="00FB3CD6" w:rsidRPr="00751668">
        <w:rPr>
          <w:rFonts w:ascii="Comic Sans MS" w:hAnsi="Comic Sans MS"/>
        </w:rPr>
        <w:t>FACE</w:t>
      </w:r>
      <w:r w:rsidR="00FB3CD6">
        <w:t xml:space="preserve"> will not tolerate behaviour that causes, or threatens to cause, harm or offence to others and incidents of this nature will be reported to parents on pick up. If </w:t>
      </w:r>
      <w:r w:rsidR="00FB3CD6" w:rsidRPr="00751668">
        <w:rPr>
          <w:rFonts w:ascii="Comic Sans MS" w:hAnsi="Comic Sans MS"/>
        </w:rPr>
        <w:t>FACE</w:t>
      </w:r>
      <w:r w:rsidR="00FB3CD6">
        <w:t xml:space="preserve"> is still unhappy with a child’s behaviour after a parent has been informed then </w:t>
      </w:r>
      <w:r w:rsidR="00FB3CD6" w:rsidRPr="00751668">
        <w:rPr>
          <w:rFonts w:ascii="Comic Sans MS" w:hAnsi="Comic Sans MS"/>
        </w:rPr>
        <w:t>FACE</w:t>
      </w:r>
      <w:r w:rsidR="00FB3CD6">
        <w:t xml:space="preserve"> will exclude a child from attending</w:t>
      </w:r>
      <w:r w:rsidR="00751668">
        <w:t>,</w:t>
      </w:r>
      <w:r w:rsidR="00FB3CD6">
        <w:t xml:space="preserve"> either temporarily</w:t>
      </w:r>
      <w:r w:rsidR="00751668">
        <w:t>,</w:t>
      </w:r>
      <w:r w:rsidR="00FB3CD6">
        <w:t xml:space="preserve"> or permanently.</w:t>
      </w:r>
    </w:p>
    <w:p w14:paraId="12E2F3A7" w14:textId="07F298A3" w:rsidR="002C64F7" w:rsidRDefault="002C64F7" w:rsidP="00C74894">
      <w:r>
        <w:t xml:space="preserve">Any toys or equipment broken due to lack of respect, or a deliberate act will be charged to the </w:t>
      </w:r>
      <w:r w:rsidR="003257E9">
        <w:t>parents,</w:t>
      </w:r>
      <w:r>
        <w:t xml:space="preserve"> or the parents can replace like for like.</w:t>
      </w:r>
    </w:p>
    <w:p w14:paraId="0199AE26" w14:textId="77777777" w:rsidR="00A60190" w:rsidRDefault="00A60190" w:rsidP="00C74894"/>
    <w:p w14:paraId="7FBA92F6" w14:textId="77777777" w:rsidR="00A60190" w:rsidRPr="0070638A" w:rsidRDefault="00A60190" w:rsidP="00C74894">
      <w:pPr>
        <w:rPr>
          <w:i/>
        </w:rPr>
      </w:pPr>
      <w:r>
        <w:rPr>
          <w:u w:val="single"/>
        </w:rPr>
        <w:t>Registering and Booking</w:t>
      </w:r>
      <w:r w:rsidR="0070638A" w:rsidRPr="003641F1">
        <w:t xml:space="preserve">        </w:t>
      </w:r>
    </w:p>
    <w:p w14:paraId="33A4D92F" w14:textId="17BE4EEC" w:rsidR="00A60190" w:rsidRPr="007B4DB6" w:rsidRDefault="00CF2D55">
      <w:r w:rsidRPr="00CF2D55">
        <w:rPr>
          <w:b/>
        </w:rPr>
        <w:t xml:space="preserve">A completed Registration Document must be passed onto the </w:t>
      </w:r>
      <w:r w:rsidRPr="00751668">
        <w:rPr>
          <w:rFonts w:ascii="Comic Sans MS" w:hAnsi="Comic Sans MS"/>
          <w:b/>
        </w:rPr>
        <w:t>FACE</w:t>
      </w:r>
      <w:r w:rsidR="00FD36CB">
        <w:rPr>
          <w:b/>
        </w:rPr>
        <w:t xml:space="preserve"> </w:t>
      </w:r>
      <w:r w:rsidR="00F327E4">
        <w:rPr>
          <w:b/>
        </w:rPr>
        <w:t xml:space="preserve">Manager </w:t>
      </w:r>
      <w:r w:rsidRPr="00CF2D55">
        <w:rPr>
          <w:b/>
        </w:rPr>
        <w:t>before attendance is requested</w:t>
      </w:r>
      <w:r w:rsidR="00B75F58">
        <w:t xml:space="preserve">. This ensures </w:t>
      </w:r>
      <w:r w:rsidRPr="00751668">
        <w:rPr>
          <w:rFonts w:ascii="Comic Sans MS" w:hAnsi="Comic Sans MS"/>
        </w:rPr>
        <w:t>FACE</w:t>
      </w:r>
      <w:r>
        <w:t xml:space="preserve"> has current contact details and </w:t>
      </w:r>
      <w:r w:rsidR="00751668">
        <w:t>health</w:t>
      </w:r>
      <w:r>
        <w:t xml:space="preserve"> information for the child.</w:t>
      </w:r>
      <w:r w:rsidR="00BD4650">
        <w:t xml:space="preserve"> These are available from </w:t>
      </w:r>
      <w:r w:rsidR="00BD4650" w:rsidRPr="00751668">
        <w:rPr>
          <w:rFonts w:ascii="Comic Sans MS" w:hAnsi="Comic Sans MS"/>
        </w:rPr>
        <w:t>FACE</w:t>
      </w:r>
      <w:r w:rsidR="00DC1C68">
        <w:rPr>
          <w:rFonts w:ascii="Comic Sans MS" w:hAnsi="Comic Sans MS"/>
        </w:rPr>
        <w:t xml:space="preserve">, </w:t>
      </w:r>
      <w:r w:rsidR="00DC1C68" w:rsidRPr="00701210">
        <w:t xml:space="preserve">the web </w:t>
      </w:r>
      <w:r w:rsidR="00701210" w:rsidRPr="00701210">
        <w:t>site,</w:t>
      </w:r>
      <w:r w:rsidR="00BD4650">
        <w:t xml:space="preserve"> or school office.</w:t>
      </w:r>
      <w:r w:rsidR="00A60190">
        <w:t xml:space="preserve"> </w:t>
      </w:r>
      <w:r w:rsidR="002D353D" w:rsidRPr="007B4DB6">
        <w:t>Please allow 5 working days for your child to be set up on the digital booking system.</w:t>
      </w:r>
    </w:p>
    <w:p w14:paraId="562CC228" w14:textId="77777777" w:rsidR="002D353D" w:rsidRPr="007B4DB6" w:rsidRDefault="002D353D"/>
    <w:p w14:paraId="0E214975" w14:textId="77777777" w:rsidR="002D353D" w:rsidRPr="007B4DB6" w:rsidRDefault="002D353D">
      <w:r w:rsidRPr="007B4DB6">
        <w:t xml:space="preserve">All booking is via the digital </w:t>
      </w:r>
      <w:proofErr w:type="spellStart"/>
      <w:r w:rsidRPr="007B4DB6">
        <w:t>SchoolMoney</w:t>
      </w:r>
      <w:proofErr w:type="spellEnd"/>
      <w:r w:rsidRPr="007B4DB6">
        <w:t xml:space="preserve"> system which can be accessed via smart phones or laptops etc. If you require any help with this please contact Sarah Roderick.</w:t>
      </w:r>
    </w:p>
    <w:p w14:paraId="2E0BC793" w14:textId="77777777" w:rsidR="002D353D" w:rsidRPr="007B4DB6" w:rsidRDefault="002D353D">
      <w:r w:rsidRPr="007B4DB6">
        <w:t xml:space="preserve">Alterations to bookings can be made up to 9am on the Friday of the week before. All bookings made when the register closes will be charged for regardless of whether the child attends. </w:t>
      </w:r>
    </w:p>
    <w:p w14:paraId="14F4237A" w14:textId="253FBFA4" w:rsidR="002D353D" w:rsidRPr="007B4DB6" w:rsidRDefault="002D353D">
      <w:r w:rsidRPr="007B4DB6">
        <w:t>Emergency bookings during the week can be made</w:t>
      </w:r>
      <w:r w:rsidR="00BB644C" w:rsidRPr="007B4DB6">
        <w:t xml:space="preserve"> (if space is available)</w:t>
      </w:r>
      <w:r w:rsidRPr="007B4DB6">
        <w:t xml:space="preserve"> but at an extra cost</w:t>
      </w:r>
      <w:r w:rsidR="00BB644C" w:rsidRPr="007B4DB6">
        <w:t>.</w:t>
      </w:r>
      <w:r w:rsidR="00F327E4">
        <w:t xml:space="preserve"> </w:t>
      </w:r>
      <w:r w:rsidR="00BB644C" w:rsidRPr="007B4DB6">
        <w:t>Use</w:t>
      </w:r>
      <w:r w:rsidRPr="007B4DB6">
        <w:t xml:space="preserve"> of this facility will be monitored and challenged if used frequently.</w:t>
      </w:r>
    </w:p>
    <w:p w14:paraId="7501C753" w14:textId="77777777" w:rsidR="002D353D" w:rsidRPr="007B4DB6" w:rsidRDefault="002D353D">
      <w:r w:rsidRPr="007B4DB6">
        <w:t xml:space="preserve">Sessions are limited in the number of children that can attend. </w:t>
      </w:r>
      <w:proofErr w:type="spellStart"/>
      <w:r w:rsidRPr="007B4DB6">
        <w:t>SchoolMoney</w:t>
      </w:r>
      <w:proofErr w:type="spellEnd"/>
      <w:r w:rsidRPr="007B4DB6">
        <w:t xml:space="preserve"> will decline bookings when th</w:t>
      </w:r>
      <w:r w:rsidR="007E68EE" w:rsidRPr="007B4DB6">
        <w:t xml:space="preserve">at </w:t>
      </w:r>
      <w:r w:rsidRPr="007B4DB6">
        <w:t>number is reached.</w:t>
      </w:r>
    </w:p>
    <w:p w14:paraId="6048AA58" w14:textId="77777777" w:rsidR="00590D4B" w:rsidRDefault="00590D4B">
      <w:pPr>
        <w:rPr>
          <w:u w:val="single"/>
        </w:rPr>
      </w:pPr>
    </w:p>
    <w:p w14:paraId="5EBBE116" w14:textId="4B9A8F6D" w:rsidR="00CF2D55" w:rsidRPr="001A1D06" w:rsidRDefault="00CF2D55">
      <w:pPr>
        <w:rPr>
          <w:sz w:val="20"/>
          <w:szCs w:val="20"/>
        </w:rPr>
      </w:pPr>
      <w:r w:rsidRPr="00751668">
        <w:rPr>
          <w:u w:val="single"/>
        </w:rPr>
        <w:t>Charges</w:t>
      </w:r>
      <w:r w:rsidR="00BB644C">
        <w:rPr>
          <w:u w:val="single"/>
        </w:rPr>
        <w:t xml:space="preserve"> </w:t>
      </w:r>
      <w:r w:rsidR="00457361" w:rsidRPr="001A1D06">
        <w:rPr>
          <w:sz w:val="20"/>
          <w:szCs w:val="20"/>
        </w:rPr>
        <w:t xml:space="preserve">(due to </w:t>
      </w:r>
      <w:r w:rsidR="001A1D06">
        <w:rPr>
          <w:sz w:val="20"/>
          <w:szCs w:val="20"/>
        </w:rPr>
        <w:t xml:space="preserve">rapidly </w:t>
      </w:r>
      <w:r w:rsidR="00457361" w:rsidRPr="001A1D06">
        <w:rPr>
          <w:sz w:val="20"/>
          <w:szCs w:val="20"/>
        </w:rPr>
        <w:t xml:space="preserve">rising costs </w:t>
      </w:r>
      <w:r w:rsidR="006932D7">
        <w:rPr>
          <w:sz w:val="20"/>
          <w:szCs w:val="20"/>
        </w:rPr>
        <w:t>fees are</w:t>
      </w:r>
      <w:r w:rsidR="00457361" w:rsidRPr="001A1D06">
        <w:rPr>
          <w:sz w:val="20"/>
          <w:szCs w:val="20"/>
        </w:rPr>
        <w:t xml:space="preserve"> reviewed regularly and </w:t>
      </w:r>
      <w:r w:rsidR="001A1D06" w:rsidRPr="001A1D06">
        <w:rPr>
          <w:sz w:val="20"/>
          <w:szCs w:val="20"/>
        </w:rPr>
        <w:t>may change during the school year)</w:t>
      </w:r>
    </w:p>
    <w:p w14:paraId="68B6F124" w14:textId="55B46CCE" w:rsidR="008B25FF" w:rsidRDefault="00CF2D55" w:rsidP="008B25FF">
      <w:r>
        <w:t xml:space="preserve">The first hour of </w:t>
      </w:r>
      <w:r w:rsidRPr="00FC2367">
        <w:rPr>
          <w:rFonts w:ascii="Comic Sans MS" w:hAnsi="Comic Sans MS"/>
          <w:b/>
        </w:rPr>
        <w:t>FACE</w:t>
      </w:r>
      <w:r w:rsidR="009C3877">
        <w:t xml:space="preserve"> is char</w:t>
      </w:r>
      <w:r w:rsidR="00794C7B">
        <w:t>ged at £</w:t>
      </w:r>
      <w:r w:rsidR="001F5AB3">
        <w:t>5.25</w:t>
      </w:r>
      <w:r>
        <w:t xml:space="preserve"> for any part of that hour. </w:t>
      </w:r>
      <w:r w:rsidR="00794C7B">
        <w:t xml:space="preserve">The next </w:t>
      </w:r>
      <w:r w:rsidR="00BD4650">
        <w:t>hour (</w:t>
      </w:r>
      <w:r>
        <w:t>4:30</w:t>
      </w:r>
      <w:r w:rsidR="00794C7B">
        <w:t xml:space="preserve"> to 5:30pm) is charged at £</w:t>
      </w:r>
      <w:r w:rsidR="00693EFF">
        <w:t>4</w:t>
      </w:r>
      <w:r w:rsidR="00794C7B">
        <w:t>-</w:t>
      </w:r>
      <w:r w:rsidR="001F5AB3">
        <w:t>25</w:t>
      </w:r>
      <w:r w:rsidR="00794C7B">
        <w:t xml:space="preserve"> for any part of that hour. The last half hour (5:3</w:t>
      </w:r>
      <w:r w:rsidR="00BD4650">
        <w:t>0 to</w:t>
      </w:r>
      <w:r w:rsidR="00794C7B">
        <w:t xml:space="preserve"> 6:00pm) </w:t>
      </w:r>
      <w:r w:rsidR="005768D5">
        <w:t>is charged</w:t>
      </w:r>
      <w:r w:rsidR="009C3877">
        <w:t xml:space="preserve"> at £</w:t>
      </w:r>
      <w:r w:rsidR="00693EFF">
        <w:t>2</w:t>
      </w:r>
      <w:r w:rsidR="009C3877">
        <w:t>-</w:t>
      </w:r>
      <w:r w:rsidR="00693EFF">
        <w:t>00</w:t>
      </w:r>
      <w:r w:rsidR="00BD4650">
        <w:t xml:space="preserve"> for any part of that </w:t>
      </w:r>
      <w:r w:rsidR="006C2D04">
        <w:t xml:space="preserve">half </w:t>
      </w:r>
      <w:r w:rsidR="00BB644C">
        <w:t>hour</w:t>
      </w:r>
      <w:r w:rsidR="008B25FF">
        <w:t xml:space="preserve">. </w:t>
      </w:r>
    </w:p>
    <w:p w14:paraId="4D4DDE59" w14:textId="77777777" w:rsidR="00654887" w:rsidRDefault="00654887"/>
    <w:p w14:paraId="3F57E83B" w14:textId="3ECDE13D" w:rsidR="00794C7B" w:rsidRDefault="00F327E4">
      <w:r>
        <w:t>Therefore,</w:t>
      </w:r>
      <w:r w:rsidR="00BD4650">
        <w:t xml:space="preserve"> attendance for the </w:t>
      </w:r>
      <w:r w:rsidR="009C3877">
        <w:t>full 3</w:t>
      </w:r>
      <w:r w:rsidR="00794C7B">
        <w:t>-30 to 6-00pm costs £</w:t>
      </w:r>
      <w:r w:rsidR="00693EFF">
        <w:t>1</w:t>
      </w:r>
      <w:r w:rsidR="00175B1D">
        <w:t>1</w:t>
      </w:r>
      <w:r w:rsidR="00693EFF">
        <w:t>.50.</w:t>
      </w:r>
      <w:r w:rsidR="00751668">
        <w:t xml:space="preserve"> </w:t>
      </w:r>
    </w:p>
    <w:p w14:paraId="2A74E87E" w14:textId="77777777" w:rsidR="00590D4B" w:rsidRDefault="00590D4B"/>
    <w:p w14:paraId="6207E112" w14:textId="525D8D18" w:rsidR="00FC2367" w:rsidRDefault="00FC2367">
      <w:r>
        <w:t>Breakfast Club is £</w:t>
      </w:r>
      <w:r w:rsidR="00175B1D">
        <w:t>6</w:t>
      </w:r>
      <w:r>
        <w:t>-</w:t>
      </w:r>
      <w:r w:rsidR="00175B1D">
        <w:t>0</w:t>
      </w:r>
      <w:r>
        <w:t>0 with, or £</w:t>
      </w:r>
      <w:r w:rsidR="00175B1D">
        <w:t>5</w:t>
      </w:r>
      <w:r>
        <w:t>-</w:t>
      </w:r>
      <w:r w:rsidR="00175B1D">
        <w:t>0</w:t>
      </w:r>
      <w:r>
        <w:t>0 without</w:t>
      </w:r>
      <w:r w:rsidR="00654887">
        <w:t>,</w:t>
      </w:r>
      <w:r>
        <w:t xml:space="preserve"> breakfast.</w:t>
      </w:r>
    </w:p>
    <w:p w14:paraId="63524B53" w14:textId="77777777" w:rsidR="00BB644C" w:rsidRDefault="00BB644C"/>
    <w:p w14:paraId="2A6E221E" w14:textId="190EA5AD" w:rsidR="002C64F7" w:rsidRPr="007B4DB6" w:rsidRDefault="00B15F53">
      <w:r w:rsidRPr="007B4DB6">
        <w:t>Booking</w:t>
      </w:r>
      <w:r w:rsidR="00BB644C" w:rsidRPr="007B4DB6">
        <w:t xml:space="preserve"> </w:t>
      </w:r>
      <w:r w:rsidRPr="007B4DB6">
        <w:t xml:space="preserve">without the child attending is charged at </w:t>
      </w:r>
      <w:r w:rsidR="007E68EE" w:rsidRPr="007B4DB6">
        <w:t>the l</w:t>
      </w:r>
      <w:r w:rsidR="00EF35C1">
        <w:t xml:space="preserve">owest charge available </w:t>
      </w:r>
      <w:r w:rsidRPr="007B4DB6">
        <w:t>for that session –FACE £</w:t>
      </w:r>
      <w:r w:rsidR="00175B1D">
        <w:t>5.25</w:t>
      </w:r>
      <w:r w:rsidR="007E68EE" w:rsidRPr="007B4DB6">
        <w:t>, BC £</w:t>
      </w:r>
      <w:r w:rsidR="00175B1D">
        <w:t>5.00</w:t>
      </w:r>
      <w:r w:rsidR="00EF35C1">
        <w:t>.</w:t>
      </w:r>
    </w:p>
    <w:p w14:paraId="6CCF97C4" w14:textId="09257760" w:rsidR="00B15F53" w:rsidRPr="007B4DB6" w:rsidRDefault="00B15F53">
      <w:r w:rsidRPr="007B4DB6">
        <w:t>Emergency sessions</w:t>
      </w:r>
      <w:r w:rsidR="00797C38">
        <w:t xml:space="preserve"> (if available)</w:t>
      </w:r>
      <w:r w:rsidRPr="007B4DB6">
        <w:t xml:space="preserve"> are charged at a flat rate of £</w:t>
      </w:r>
      <w:r w:rsidR="00693EFF">
        <w:t>1</w:t>
      </w:r>
      <w:r w:rsidR="00175B1D">
        <w:t>3</w:t>
      </w:r>
      <w:r w:rsidR="00693EFF">
        <w:t>.00</w:t>
      </w:r>
      <w:r w:rsidRPr="007B4DB6">
        <w:t xml:space="preserve"> for FACE and £</w:t>
      </w:r>
      <w:r w:rsidR="00B918C1">
        <w:t>8</w:t>
      </w:r>
      <w:r w:rsidR="00693EFF">
        <w:t>.</w:t>
      </w:r>
      <w:r w:rsidR="00B918C1">
        <w:t>0</w:t>
      </w:r>
      <w:r w:rsidR="00693EFF">
        <w:t>0</w:t>
      </w:r>
      <w:r w:rsidRPr="007B4DB6">
        <w:t xml:space="preserve"> for BC</w:t>
      </w:r>
      <w:r w:rsidR="005B6543">
        <w:t xml:space="preserve"> which is </w:t>
      </w:r>
      <w:r w:rsidR="00560603">
        <w:t>payable</w:t>
      </w:r>
      <w:r w:rsidR="005B6543">
        <w:t xml:space="preserve"> whether the child attends or not.</w:t>
      </w:r>
    </w:p>
    <w:p w14:paraId="72FE1D7B" w14:textId="77777777" w:rsidR="00B15F53" w:rsidRDefault="00B15F53"/>
    <w:p w14:paraId="19BDEB73" w14:textId="77777777" w:rsidR="00FC2367" w:rsidRDefault="00FC2367"/>
    <w:p w14:paraId="25FE66AE" w14:textId="77777777" w:rsidR="007B4DB6" w:rsidRDefault="007B4DB6"/>
    <w:p w14:paraId="2BB5FB20" w14:textId="77777777" w:rsidR="00C13037" w:rsidRDefault="00C13037"/>
    <w:p w14:paraId="0008ACFA" w14:textId="77777777" w:rsidR="00AE1CF2" w:rsidRPr="007B4DB6" w:rsidRDefault="00BB644C">
      <w:r w:rsidRPr="007B4DB6">
        <w:t>Billing is</w:t>
      </w:r>
      <w:r w:rsidR="00962F73" w:rsidRPr="007B4DB6">
        <w:t xml:space="preserve"> </w:t>
      </w:r>
      <w:r w:rsidR="007A36FB" w:rsidRPr="007B4DB6">
        <w:t xml:space="preserve">online </w:t>
      </w:r>
      <w:r w:rsidRPr="007B4DB6">
        <w:t xml:space="preserve">via </w:t>
      </w:r>
      <w:proofErr w:type="spellStart"/>
      <w:r w:rsidR="007A36FB" w:rsidRPr="007B4DB6">
        <w:t>SchoolMoney</w:t>
      </w:r>
      <w:proofErr w:type="spellEnd"/>
      <w:r w:rsidRPr="007B4DB6">
        <w:t>. Please select ‘</w:t>
      </w:r>
      <w:r w:rsidRPr="007B4DB6">
        <w:rPr>
          <w:i/>
        </w:rPr>
        <w:t xml:space="preserve">option 1 – booking only – parent’ </w:t>
      </w:r>
      <w:r w:rsidRPr="007B4DB6">
        <w:t>when booking so that payment can be calculated and paid after the session is used.</w:t>
      </w:r>
      <w:r w:rsidR="007A36FB" w:rsidRPr="007B4DB6">
        <w:t xml:space="preserve"> </w:t>
      </w:r>
      <w:r w:rsidRPr="007B4DB6">
        <w:t>Payment can be made using debit / credit cards</w:t>
      </w:r>
      <w:r w:rsidR="007B4DB6" w:rsidRPr="007B4DB6">
        <w:t xml:space="preserve"> &amp; </w:t>
      </w:r>
      <w:r w:rsidRPr="007B4DB6">
        <w:t>child care vouchers</w:t>
      </w:r>
      <w:r w:rsidR="007B4DB6" w:rsidRPr="007B4DB6">
        <w:t>.</w:t>
      </w:r>
      <w:r w:rsidR="00FC2367" w:rsidRPr="007B4DB6">
        <w:t xml:space="preserve"> </w:t>
      </w:r>
    </w:p>
    <w:p w14:paraId="67E09B34" w14:textId="77777777" w:rsidR="000D347F" w:rsidRDefault="000D347F"/>
    <w:p w14:paraId="0DFC105E" w14:textId="77777777" w:rsidR="00CF2D55" w:rsidRDefault="00751668">
      <w:r w:rsidRPr="00334AAC">
        <w:t>If a bill remai</w:t>
      </w:r>
      <w:r w:rsidR="00130DF1">
        <w:t>ns unpaid for more than</w:t>
      </w:r>
      <w:r w:rsidR="009F183B">
        <w:t xml:space="preserve"> 10 days</w:t>
      </w:r>
      <w:r w:rsidR="00130DF1">
        <w:t xml:space="preserve"> </w:t>
      </w:r>
      <w:r w:rsidR="00130DF1" w:rsidRPr="009F183B">
        <w:rPr>
          <w:rFonts w:ascii="Comic Sans MS" w:hAnsi="Comic Sans MS"/>
        </w:rPr>
        <w:t xml:space="preserve">FACE </w:t>
      </w:r>
      <w:r w:rsidR="00130DF1">
        <w:t xml:space="preserve">will follow the School’s Charging and Remission Policy. </w:t>
      </w:r>
      <w:r w:rsidRPr="00334AAC">
        <w:rPr>
          <w:rFonts w:ascii="Comic Sans MS" w:hAnsi="Comic Sans MS"/>
        </w:rPr>
        <w:t>FACE</w:t>
      </w:r>
      <w:r w:rsidRPr="00334AAC">
        <w:t xml:space="preserve"> reserves the right to exclude </w:t>
      </w:r>
      <w:r w:rsidR="0031699A" w:rsidRPr="00334AAC">
        <w:t xml:space="preserve">a child from attending future </w:t>
      </w:r>
      <w:r w:rsidR="009F183B" w:rsidRPr="009F183B">
        <w:rPr>
          <w:rFonts w:ascii="Comic Sans MS" w:hAnsi="Comic Sans MS"/>
        </w:rPr>
        <w:t>FACE</w:t>
      </w:r>
      <w:r w:rsidR="009F183B">
        <w:t xml:space="preserve"> &amp; B.C. </w:t>
      </w:r>
      <w:r w:rsidR="0031699A" w:rsidRPr="00334AAC">
        <w:t>sessions</w:t>
      </w:r>
      <w:r w:rsidR="009F183B">
        <w:t xml:space="preserve"> </w:t>
      </w:r>
      <w:r w:rsidR="00130DF1">
        <w:t>if a bill remains unpaid</w:t>
      </w:r>
      <w:r w:rsidR="008B25FF">
        <w:t>.</w:t>
      </w:r>
      <w:r w:rsidR="009F183B">
        <w:t xml:space="preserve"> </w:t>
      </w:r>
      <w:r w:rsidR="008B25FF">
        <w:t>T</w:t>
      </w:r>
      <w:r w:rsidR="005676AB">
        <w:t>he child may</w:t>
      </w:r>
      <w:r w:rsidR="009F183B">
        <w:t xml:space="preserve"> </w:t>
      </w:r>
      <w:r w:rsidR="008B25FF">
        <w:t xml:space="preserve">also </w:t>
      </w:r>
      <w:r w:rsidR="009F183B">
        <w:t xml:space="preserve">be removed from the </w:t>
      </w:r>
      <w:r w:rsidR="009F183B" w:rsidRPr="009F183B">
        <w:rPr>
          <w:rFonts w:ascii="Comic Sans MS" w:hAnsi="Comic Sans MS"/>
        </w:rPr>
        <w:t>FACE</w:t>
      </w:r>
      <w:r w:rsidR="009F183B">
        <w:t xml:space="preserve"> register</w:t>
      </w:r>
      <w:r w:rsidR="00B32667" w:rsidRPr="00334AAC">
        <w:t>.</w:t>
      </w:r>
    </w:p>
    <w:p w14:paraId="1A0CA58A" w14:textId="77777777" w:rsidR="006B057E" w:rsidRDefault="006B057E" w:rsidP="00BD4650"/>
    <w:p w14:paraId="72376C3B" w14:textId="77777777" w:rsidR="000D347F" w:rsidRDefault="0070638A" w:rsidP="0070638A">
      <w:r w:rsidRPr="000D347F">
        <w:rPr>
          <w:rFonts w:ascii="Comic Sans MS" w:hAnsi="Comic Sans MS"/>
        </w:rPr>
        <w:t>FACE</w:t>
      </w:r>
      <w:r w:rsidRPr="000D347F">
        <w:t xml:space="preserve"> also has a late pick up fee. Occasionally children are picked up later than 6:00pm. We understand that people do get unexpectedly delayed but </w:t>
      </w:r>
      <w:r w:rsidRPr="000D347F">
        <w:rPr>
          <w:rFonts w:ascii="Comic Sans MS" w:hAnsi="Comic Sans MS"/>
        </w:rPr>
        <w:t xml:space="preserve">FACE </w:t>
      </w:r>
      <w:r w:rsidRPr="000D347F">
        <w:t>does reserve the right to charge a late pick up payment of £15 for repeated offences or flagrant flouting of the pickup time. Please be mindful that FACE and caretaking staff have their own family commitments / pick up times to meet.</w:t>
      </w:r>
    </w:p>
    <w:p w14:paraId="5340101D" w14:textId="77777777" w:rsidR="0070638A" w:rsidRDefault="0070638A" w:rsidP="0070638A">
      <w:r>
        <w:t xml:space="preserve"> </w:t>
      </w:r>
    </w:p>
    <w:p w14:paraId="5BB70BF7" w14:textId="77777777" w:rsidR="00BD4650" w:rsidRPr="007B4DB6" w:rsidRDefault="00BD4650" w:rsidP="00BD4650">
      <w:r>
        <w:t xml:space="preserve">If you know you might be late please let the school know as this will limit your child’s anxieties and allow staff to make provision. </w:t>
      </w:r>
      <w:r w:rsidR="00B15F53" w:rsidRPr="007B4DB6">
        <w:t xml:space="preserve">After the school office closes FACE can be contacted on an emergency mobile – 0752 6271 426. It is best to text a message as staff will not always hear the phone or be able to pick up. 2 members of staff will always stay with your child until you pick up but they may have to wait outside school buildings if the caretaker needs to lock up. If pick up is </w:t>
      </w:r>
      <w:r w:rsidR="007E68EE" w:rsidRPr="007B4DB6">
        <w:t xml:space="preserve">more than </w:t>
      </w:r>
      <w:r w:rsidR="00B15F53" w:rsidRPr="007B4DB6">
        <w:t xml:space="preserve">10 minutes </w:t>
      </w:r>
      <w:r w:rsidR="007E68EE" w:rsidRPr="007B4DB6">
        <w:t xml:space="preserve">late </w:t>
      </w:r>
      <w:r w:rsidR="00B15F53" w:rsidRPr="007B4DB6">
        <w:t xml:space="preserve">the </w:t>
      </w:r>
      <w:r w:rsidR="007E68EE" w:rsidRPr="007B4DB6">
        <w:t>H</w:t>
      </w:r>
      <w:r w:rsidR="00B15F53" w:rsidRPr="007B4DB6">
        <w:t>eadteacher will be informed</w:t>
      </w:r>
      <w:r w:rsidR="007E68EE" w:rsidRPr="007B4DB6">
        <w:t xml:space="preserve"> and school policies may be enacted.</w:t>
      </w:r>
    </w:p>
    <w:p w14:paraId="1852DDFF" w14:textId="77777777" w:rsidR="00BD4650" w:rsidRDefault="00BD4650"/>
    <w:p w14:paraId="3E1B3C41" w14:textId="77777777" w:rsidR="000D347F" w:rsidRDefault="000D347F"/>
    <w:p w14:paraId="35E3616E" w14:textId="77777777" w:rsidR="00BD4650" w:rsidRDefault="00BD4650">
      <w:r>
        <w:t xml:space="preserve">If you would like any more information, a visit to </w:t>
      </w:r>
      <w:r w:rsidRPr="00751668">
        <w:rPr>
          <w:rFonts w:ascii="Comic Sans MS" w:hAnsi="Comic Sans MS"/>
        </w:rPr>
        <w:t>FACE</w:t>
      </w:r>
      <w:r>
        <w:t xml:space="preserve"> or have any questions then please speak to the </w:t>
      </w:r>
      <w:r w:rsidRPr="00751668">
        <w:rPr>
          <w:rFonts w:ascii="Comic Sans MS" w:hAnsi="Comic Sans MS"/>
        </w:rPr>
        <w:t>FACE</w:t>
      </w:r>
      <w:r>
        <w:t xml:space="preserve"> Manager.</w:t>
      </w:r>
    </w:p>
    <w:p w14:paraId="6F1D8E4D" w14:textId="77777777" w:rsidR="00BD4650" w:rsidRDefault="00BD4650"/>
    <w:p w14:paraId="5BE91BE7" w14:textId="77777777" w:rsidR="00BD4650" w:rsidRDefault="00BD4650"/>
    <w:p w14:paraId="18E0578B" w14:textId="77777777" w:rsidR="00654887" w:rsidRDefault="00654887" w:rsidP="00654887">
      <w:pPr>
        <w:rPr>
          <w:i/>
        </w:rPr>
      </w:pPr>
      <w:r>
        <w:rPr>
          <w:rFonts w:ascii="Comic Sans MS" w:hAnsi="Comic Sans MS"/>
        </w:rPr>
        <w:t>Sarah Roderick (</w:t>
      </w:r>
      <w:r w:rsidR="00BD4650" w:rsidRPr="00751668">
        <w:rPr>
          <w:rFonts w:ascii="Comic Sans MS" w:hAnsi="Comic Sans MS"/>
        </w:rPr>
        <w:t>FACE</w:t>
      </w:r>
      <w:r w:rsidR="009F183B">
        <w:t xml:space="preserve"> Manager</w:t>
      </w:r>
      <w:r>
        <w:t xml:space="preserve">)                                </w:t>
      </w:r>
      <w:hyperlink r:id="rId5" w:history="1">
        <w:r w:rsidR="002D353D" w:rsidRPr="006A4A42">
          <w:rPr>
            <w:rStyle w:val="Hyperlink"/>
            <w:i/>
          </w:rPr>
          <w:t>sroderick@farndon.cheshire.sch.uk</w:t>
        </w:r>
      </w:hyperlink>
    </w:p>
    <w:p w14:paraId="718B352D" w14:textId="77777777" w:rsidR="009F183B" w:rsidRDefault="009F183B"/>
    <w:p w14:paraId="0483FCB5" w14:textId="77777777" w:rsidR="009F183B" w:rsidRDefault="009F183B"/>
    <w:p w14:paraId="56825AE2" w14:textId="59D88A30" w:rsidR="00590D4B" w:rsidRPr="005676AB" w:rsidRDefault="009F183B">
      <w:pPr>
        <w:rPr>
          <w:b/>
        </w:rPr>
      </w:pPr>
      <w:r w:rsidRPr="005676AB">
        <w:rPr>
          <w:b/>
        </w:rPr>
        <w:t xml:space="preserve">I have read and understand ‘An Introduction to </w:t>
      </w:r>
      <w:r w:rsidR="005676AB">
        <w:rPr>
          <w:b/>
        </w:rPr>
        <w:t xml:space="preserve">FACE &amp; Breakfast </w:t>
      </w:r>
      <w:r w:rsidRPr="005676AB">
        <w:rPr>
          <w:b/>
        </w:rPr>
        <w:t>C</w:t>
      </w:r>
      <w:r w:rsidR="005676AB">
        <w:rPr>
          <w:b/>
        </w:rPr>
        <w:t>lub</w:t>
      </w:r>
      <w:r w:rsidRPr="005676AB">
        <w:rPr>
          <w:b/>
        </w:rPr>
        <w:t>.</w:t>
      </w:r>
      <w:r w:rsidR="003641F1">
        <w:rPr>
          <w:b/>
        </w:rPr>
        <w:t xml:space="preserve"> </w:t>
      </w:r>
    </w:p>
    <w:p w14:paraId="61E5739B" w14:textId="77777777" w:rsidR="009F183B" w:rsidRPr="005676AB" w:rsidRDefault="009F183B">
      <w:pPr>
        <w:rPr>
          <w:b/>
        </w:rPr>
      </w:pPr>
    </w:p>
    <w:p w14:paraId="3A90E38A" w14:textId="77777777" w:rsidR="005676AB" w:rsidRPr="005676AB" w:rsidRDefault="009F183B">
      <w:pPr>
        <w:rPr>
          <w:b/>
        </w:rPr>
      </w:pPr>
      <w:r w:rsidRPr="005676AB">
        <w:rPr>
          <w:b/>
        </w:rPr>
        <w:t xml:space="preserve">Parent’s / </w:t>
      </w:r>
    </w:p>
    <w:p w14:paraId="637603FD" w14:textId="77777777" w:rsidR="009F183B" w:rsidRPr="005676AB" w:rsidRDefault="009F183B">
      <w:pPr>
        <w:rPr>
          <w:b/>
        </w:rPr>
      </w:pPr>
      <w:r w:rsidRPr="005676AB">
        <w:rPr>
          <w:b/>
        </w:rPr>
        <w:t xml:space="preserve">Guardian’s Signature                                         </w:t>
      </w:r>
      <w:r w:rsidR="005676AB" w:rsidRPr="005676AB">
        <w:rPr>
          <w:b/>
        </w:rPr>
        <w:t xml:space="preserve">                                  </w:t>
      </w:r>
      <w:r w:rsidRPr="005676AB">
        <w:rPr>
          <w:b/>
        </w:rPr>
        <w:t>Date</w:t>
      </w:r>
    </w:p>
    <w:p w14:paraId="4183FF77" w14:textId="77777777" w:rsidR="005676AB" w:rsidRPr="005676AB" w:rsidRDefault="005676AB">
      <w:pPr>
        <w:rPr>
          <w:b/>
        </w:rPr>
      </w:pPr>
    </w:p>
    <w:p w14:paraId="7FEC4A0C" w14:textId="77777777" w:rsidR="005676AB" w:rsidRPr="005676AB" w:rsidRDefault="005676AB">
      <w:pPr>
        <w:rPr>
          <w:b/>
        </w:rPr>
      </w:pPr>
      <w:r w:rsidRPr="005676AB">
        <w:rPr>
          <w:b/>
        </w:rPr>
        <w:t>Name(s) of child</w:t>
      </w:r>
    </w:p>
    <w:p w14:paraId="26E1BC0D" w14:textId="77777777" w:rsidR="00590D4B" w:rsidRDefault="00590D4B"/>
    <w:p w14:paraId="3CF804C8" w14:textId="0712BF0D" w:rsidR="00590D4B" w:rsidRDefault="00590D4B" w:rsidP="00590D4B">
      <w:pPr>
        <w:rPr>
          <w:u w:val="single"/>
        </w:rPr>
      </w:pPr>
      <w:r>
        <w:rPr>
          <w:u w:val="single"/>
        </w:rPr>
        <w:t xml:space="preserve">Childcare Voucher providers </w:t>
      </w:r>
      <w:r w:rsidRPr="00590D4B">
        <w:rPr>
          <w:rFonts w:ascii="Comic Sans MS" w:hAnsi="Comic Sans MS"/>
          <w:u w:val="single"/>
        </w:rPr>
        <w:t>FACE</w:t>
      </w:r>
      <w:r>
        <w:rPr>
          <w:u w:val="single"/>
        </w:rPr>
        <w:t xml:space="preserve"> is </w:t>
      </w:r>
      <w:r w:rsidR="00DD2E87">
        <w:rPr>
          <w:u w:val="single"/>
        </w:rPr>
        <w:t>cu</w:t>
      </w:r>
      <w:r w:rsidR="00B62F58">
        <w:rPr>
          <w:u w:val="single"/>
        </w:rPr>
        <w:t xml:space="preserve">rrently </w:t>
      </w:r>
      <w:r>
        <w:rPr>
          <w:u w:val="single"/>
        </w:rPr>
        <w:t>registered with:-</w:t>
      </w:r>
    </w:p>
    <w:p w14:paraId="11DC4021" w14:textId="77777777" w:rsidR="00590D4B" w:rsidRDefault="00590D4B" w:rsidP="00590D4B">
      <w:pPr>
        <w:rPr>
          <w:u w:val="single"/>
        </w:rPr>
      </w:pPr>
    </w:p>
    <w:p w14:paraId="4994F2CD" w14:textId="77777777" w:rsidR="00590D4B" w:rsidRPr="00560603" w:rsidRDefault="00590D4B" w:rsidP="00590D4B">
      <w:pPr>
        <w:rPr>
          <w:sz w:val="20"/>
          <w:szCs w:val="20"/>
          <w:u w:val="single"/>
        </w:rPr>
      </w:pPr>
      <w:r w:rsidRPr="00560603">
        <w:rPr>
          <w:sz w:val="20"/>
          <w:szCs w:val="20"/>
          <w:u w:val="single"/>
        </w:rPr>
        <w:t>Name of Provider</w:t>
      </w:r>
      <w:r w:rsidRPr="00560603">
        <w:rPr>
          <w:sz w:val="20"/>
          <w:szCs w:val="20"/>
        </w:rPr>
        <w:tab/>
      </w:r>
      <w:r w:rsidRPr="00560603">
        <w:rPr>
          <w:sz w:val="20"/>
          <w:szCs w:val="20"/>
        </w:rPr>
        <w:tab/>
      </w:r>
      <w:r w:rsidRPr="00560603">
        <w:rPr>
          <w:sz w:val="20"/>
          <w:szCs w:val="20"/>
          <w:u w:val="single"/>
        </w:rPr>
        <w:t>Carer Account Number</w:t>
      </w:r>
    </w:p>
    <w:p w14:paraId="723380E1" w14:textId="77777777" w:rsidR="00590D4B" w:rsidRPr="00560603" w:rsidRDefault="00590D4B" w:rsidP="00590D4B">
      <w:pPr>
        <w:rPr>
          <w:sz w:val="20"/>
          <w:szCs w:val="20"/>
        </w:rPr>
      </w:pPr>
      <w:proofErr w:type="spellStart"/>
      <w:r w:rsidRPr="00560603">
        <w:rPr>
          <w:sz w:val="20"/>
          <w:szCs w:val="20"/>
        </w:rPr>
        <w:t>Fideliti</w:t>
      </w:r>
      <w:proofErr w:type="spellEnd"/>
      <w:r w:rsidRPr="00560603">
        <w:rPr>
          <w:sz w:val="20"/>
          <w:szCs w:val="20"/>
        </w:rPr>
        <w:tab/>
      </w:r>
      <w:r w:rsidRPr="00560603">
        <w:rPr>
          <w:sz w:val="20"/>
          <w:szCs w:val="20"/>
        </w:rPr>
        <w:tab/>
      </w:r>
      <w:r w:rsidRPr="00560603">
        <w:rPr>
          <w:sz w:val="20"/>
          <w:szCs w:val="20"/>
        </w:rPr>
        <w:tab/>
      </w:r>
      <w:r w:rsidRPr="00560603">
        <w:rPr>
          <w:sz w:val="20"/>
          <w:szCs w:val="20"/>
        </w:rPr>
        <w:tab/>
        <w:t>FAC003C</w:t>
      </w:r>
    </w:p>
    <w:p w14:paraId="3CE432D9" w14:textId="77777777" w:rsidR="00590D4B" w:rsidRPr="00560603" w:rsidRDefault="00590D4B" w:rsidP="00590D4B">
      <w:pPr>
        <w:rPr>
          <w:sz w:val="20"/>
          <w:szCs w:val="20"/>
        </w:rPr>
      </w:pPr>
      <w:r w:rsidRPr="00560603">
        <w:rPr>
          <w:sz w:val="20"/>
          <w:szCs w:val="20"/>
        </w:rPr>
        <w:t>Care-4</w:t>
      </w:r>
      <w:r w:rsidRPr="00560603">
        <w:rPr>
          <w:sz w:val="20"/>
          <w:szCs w:val="20"/>
        </w:rPr>
        <w:tab/>
      </w:r>
      <w:r w:rsidRPr="00560603">
        <w:rPr>
          <w:sz w:val="20"/>
          <w:szCs w:val="20"/>
        </w:rPr>
        <w:tab/>
      </w:r>
      <w:r w:rsidRPr="00560603">
        <w:rPr>
          <w:sz w:val="20"/>
          <w:szCs w:val="20"/>
        </w:rPr>
        <w:tab/>
      </w:r>
      <w:r w:rsidR="00560603">
        <w:rPr>
          <w:sz w:val="20"/>
          <w:szCs w:val="20"/>
        </w:rPr>
        <w:t xml:space="preserve">             </w:t>
      </w:r>
      <w:r w:rsidRPr="00560603">
        <w:rPr>
          <w:sz w:val="20"/>
          <w:szCs w:val="20"/>
        </w:rPr>
        <w:t>70537819</w:t>
      </w:r>
    </w:p>
    <w:p w14:paraId="197F7318" w14:textId="77777777" w:rsidR="00590D4B" w:rsidRPr="00560603" w:rsidRDefault="00590D4B" w:rsidP="00590D4B">
      <w:pPr>
        <w:rPr>
          <w:sz w:val="20"/>
          <w:szCs w:val="20"/>
        </w:rPr>
      </w:pPr>
      <w:proofErr w:type="spellStart"/>
      <w:r w:rsidRPr="00560603">
        <w:rPr>
          <w:sz w:val="20"/>
          <w:szCs w:val="20"/>
        </w:rPr>
        <w:t>Edenred</w:t>
      </w:r>
      <w:proofErr w:type="spellEnd"/>
      <w:r w:rsidRPr="00560603">
        <w:rPr>
          <w:sz w:val="20"/>
          <w:szCs w:val="20"/>
        </w:rPr>
        <w:tab/>
      </w:r>
      <w:r w:rsidRPr="00560603">
        <w:rPr>
          <w:sz w:val="20"/>
          <w:szCs w:val="20"/>
        </w:rPr>
        <w:tab/>
      </w:r>
      <w:r w:rsidRPr="00560603">
        <w:rPr>
          <w:sz w:val="20"/>
          <w:szCs w:val="20"/>
        </w:rPr>
        <w:tab/>
        <w:t>P20880452</w:t>
      </w:r>
    </w:p>
    <w:p w14:paraId="496F2567" w14:textId="77777777" w:rsidR="00590D4B" w:rsidRPr="00560603" w:rsidRDefault="00590D4B" w:rsidP="00590D4B">
      <w:pPr>
        <w:rPr>
          <w:sz w:val="20"/>
          <w:szCs w:val="20"/>
        </w:rPr>
      </w:pPr>
      <w:proofErr w:type="spellStart"/>
      <w:r w:rsidRPr="00560603">
        <w:rPr>
          <w:sz w:val="20"/>
          <w:szCs w:val="20"/>
        </w:rPr>
        <w:t>Kiddivouchers</w:t>
      </w:r>
      <w:proofErr w:type="spellEnd"/>
      <w:r w:rsidRPr="00560603">
        <w:rPr>
          <w:sz w:val="20"/>
          <w:szCs w:val="20"/>
        </w:rPr>
        <w:tab/>
      </w:r>
      <w:r w:rsidRPr="00560603">
        <w:rPr>
          <w:sz w:val="20"/>
          <w:szCs w:val="20"/>
        </w:rPr>
        <w:tab/>
      </w:r>
      <w:r w:rsidR="00560603">
        <w:rPr>
          <w:sz w:val="20"/>
          <w:szCs w:val="20"/>
        </w:rPr>
        <w:t xml:space="preserve">             </w:t>
      </w:r>
      <w:r w:rsidRPr="00560603">
        <w:rPr>
          <w:sz w:val="20"/>
          <w:szCs w:val="20"/>
        </w:rPr>
        <w:t>No account number - Log on to www.KiddiVouchers.com</w:t>
      </w:r>
    </w:p>
    <w:p w14:paraId="47FAB769" w14:textId="77777777" w:rsidR="00590D4B" w:rsidRPr="00560603" w:rsidRDefault="00590D4B" w:rsidP="00590D4B">
      <w:pPr>
        <w:rPr>
          <w:sz w:val="20"/>
          <w:szCs w:val="20"/>
        </w:rPr>
      </w:pPr>
    </w:p>
    <w:p w14:paraId="05E6462B" w14:textId="77A2EBD7" w:rsidR="00F327E4" w:rsidRDefault="00AE06FF">
      <w:pPr>
        <w:rPr>
          <w:sz w:val="20"/>
          <w:szCs w:val="20"/>
        </w:rPr>
      </w:pPr>
      <w:r w:rsidRPr="008B25FF">
        <w:t>(</w:t>
      </w:r>
      <w:r w:rsidRPr="00560603">
        <w:rPr>
          <w:sz w:val="20"/>
          <w:szCs w:val="20"/>
        </w:rPr>
        <w:t>Other providers are available – please speak to the school office</w:t>
      </w:r>
      <w:r w:rsidR="00F327E4">
        <w:rPr>
          <w:sz w:val="20"/>
          <w:szCs w:val="20"/>
        </w:rPr>
        <w:t xml:space="preserve"> or Sarah Roderick</w:t>
      </w:r>
      <w:r w:rsidRPr="00560603">
        <w:rPr>
          <w:sz w:val="20"/>
          <w:szCs w:val="20"/>
        </w:rPr>
        <w:t xml:space="preserve"> for </w:t>
      </w:r>
      <w:r w:rsidR="008B25FF" w:rsidRPr="00560603">
        <w:rPr>
          <w:sz w:val="20"/>
          <w:szCs w:val="20"/>
        </w:rPr>
        <w:t xml:space="preserve">the </w:t>
      </w:r>
      <w:r w:rsidRPr="00560603">
        <w:rPr>
          <w:sz w:val="20"/>
          <w:szCs w:val="20"/>
        </w:rPr>
        <w:t>current list).</w:t>
      </w:r>
    </w:p>
    <w:p w14:paraId="6259D46D" w14:textId="578D5FED" w:rsidR="003641F1" w:rsidRPr="004D194E" w:rsidRDefault="006F4E31">
      <w:pPr>
        <w:rPr>
          <w:sz w:val="20"/>
          <w:szCs w:val="20"/>
        </w:rPr>
      </w:pPr>
      <w:r w:rsidRPr="00560603">
        <w:rPr>
          <w:sz w:val="20"/>
          <w:szCs w:val="20"/>
        </w:rPr>
        <w:t xml:space="preserve">We also accept </w:t>
      </w:r>
      <w:r w:rsidRPr="00307232">
        <w:rPr>
          <w:b/>
          <w:bCs/>
          <w:sz w:val="20"/>
          <w:szCs w:val="20"/>
        </w:rPr>
        <w:t>Government Tax Free Childcare</w:t>
      </w:r>
      <w:r w:rsidRPr="00560603">
        <w:rPr>
          <w:sz w:val="20"/>
          <w:szCs w:val="20"/>
        </w:rPr>
        <w:t xml:space="preserve"> Vouchers – please speak to the </w:t>
      </w:r>
      <w:r w:rsidRPr="00560603">
        <w:rPr>
          <w:rFonts w:ascii="Comic Sans MS" w:hAnsi="Comic Sans MS"/>
          <w:sz w:val="20"/>
          <w:szCs w:val="20"/>
        </w:rPr>
        <w:t xml:space="preserve">FACE </w:t>
      </w:r>
      <w:r w:rsidRPr="00560603">
        <w:rPr>
          <w:sz w:val="20"/>
          <w:szCs w:val="20"/>
        </w:rPr>
        <w:t>manager if you would like more information</w:t>
      </w:r>
      <w:r w:rsidR="00F327E4">
        <w:rPr>
          <w:sz w:val="20"/>
          <w:szCs w:val="20"/>
        </w:rPr>
        <w:t xml:space="preserve"> and before paying using this method</w:t>
      </w:r>
      <w:r w:rsidRPr="00560603">
        <w:rPr>
          <w:sz w:val="20"/>
          <w:szCs w:val="20"/>
        </w:rPr>
        <w:t>.</w:t>
      </w:r>
    </w:p>
    <w:sectPr w:rsidR="003641F1" w:rsidRPr="004D194E" w:rsidSect="00C74894">
      <w:pgSz w:w="11906" w:h="16838"/>
      <w:pgMar w:top="340" w:right="1077" w:bottom="1134" w:left="107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2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AyM7I0tDAwNjO0MLJU0lEKTi0uzszPAykwqgUAQg0WDiwAAAA="/>
  </w:docVars>
  <w:rsids>
    <w:rsidRoot w:val="00C74894"/>
    <w:rsid w:val="0000119A"/>
    <w:rsid w:val="000D347F"/>
    <w:rsid w:val="000E1479"/>
    <w:rsid w:val="000E1D3E"/>
    <w:rsid w:val="00130DF1"/>
    <w:rsid w:val="001517B9"/>
    <w:rsid w:val="00162F58"/>
    <w:rsid w:val="00175B1D"/>
    <w:rsid w:val="001A1D06"/>
    <w:rsid w:val="001F5AB3"/>
    <w:rsid w:val="00202C9A"/>
    <w:rsid w:val="00210978"/>
    <w:rsid w:val="00227609"/>
    <w:rsid w:val="00232703"/>
    <w:rsid w:val="00245FF1"/>
    <w:rsid w:val="00294950"/>
    <w:rsid w:val="002C64F7"/>
    <w:rsid w:val="002D353D"/>
    <w:rsid w:val="00307232"/>
    <w:rsid w:val="0031461F"/>
    <w:rsid w:val="0031699A"/>
    <w:rsid w:val="003257E9"/>
    <w:rsid w:val="00334AAC"/>
    <w:rsid w:val="00345794"/>
    <w:rsid w:val="003641F1"/>
    <w:rsid w:val="003A290A"/>
    <w:rsid w:val="00405FA0"/>
    <w:rsid w:val="00420988"/>
    <w:rsid w:val="00441EE5"/>
    <w:rsid w:val="00457361"/>
    <w:rsid w:val="004D194E"/>
    <w:rsid w:val="00537FE7"/>
    <w:rsid w:val="00560603"/>
    <w:rsid w:val="005676AB"/>
    <w:rsid w:val="00575F65"/>
    <w:rsid w:val="005768D5"/>
    <w:rsid w:val="00590C75"/>
    <w:rsid w:val="00590D4B"/>
    <w:rsid w:val="005B33C8"/>
    <w:rsid w:val="005B6543"/>
    <w:rsid w:val="00654887"/>
    <w:rsid w:val="00666C43"/>
    <w:rsid w:val="00692C4D"/>
    <w:rsid w:val="006932D7"/>
    <w:rsid w:val="00693EFF"/>
    <w:rsid w:val="006A6A8D"/>
    <w:rsid w:val="006B057E"/>
    <w:rsid w:val="006C2D04"/>
    <w:rsid w:val="006D30A7"/>
    <w:rsid w:val="006D7CFE"/>
    <w:rsid w:val="006F4E31"/>
    <w:rsid w:val="00701210"/>
    <w:rsid w:val="0070638A"/>
    <w:rsid w:val="00715BE6"/>
    <w:rsid w:val="00741852"/>
    <w:rsid w:val="00746978"/>
    <w:rsid w:val="00750AC1"/>
    <w:rsid w:val="00751668"/>
    <w:rsid w:val="00794C7B"/>
    <w:rsid w:val="00797C38"/>
    <w:rsid w:val="007A36FB"/>
    <w:rsid w:val="007B4DB6"/>
    <w:rsid w:val="007C1019"/>
    <w:rsid w:val="007E68EE"/>
    <w:rsid w:val="008016B2"/>
    <w:rsid w:val="00827430"/>
    <w:rsid w:val="008B25FF"/>
    <w:rsid w:val="008D345E"/>
    <w:rsid w:val="008E5373"/>
    <w:rsid w:val="008F1D1A"/>
    <w:rsid w:val="00952AC5"/>
    <w:rsid w:val="00962F73"/>
    <w:rsid w:val="00986371"/>
    <w:rsid w:val="0099318D"/>
    <w:rsid w:val="009968BA"/>
    <w:rsid w:val="009A163C"/>
    <w:rsid w:val="009C1402"/>
    <w:rsid w:val="009C3877"/>
    <w:rsid w:val="009F183B"/>
    <w:rsid w:val="009F1BCA"/>
    <w:rsid w:val="00A60190"/>
    <w:rsid w:val="00AC0912"/>
    <w:rsid w:val="00AE06FF"/>
    <w:rsid w:val="00AE1CF2"/>
    <w:rsid w:val="00B15F53"/>
    <w:rsid w:val="00B32667"/>
    <w:rsid w:val="00B57252"/>
    <w:rsid w:val="00B62F58"/>
    <w:rsid w:val="00B75F58"/>
    <w:rsid w:val="00B918C1"/>
    <w:rsid w:val="00BA751D"/>
    <w:rsid w:val="00BB644C"/>
    <w:rsid w:val="00BC2D20"/>
    <w:rsid w:val="00BD4650"/>
    <w:rsid w:val="00C13037"/>
    <w:rsid w:val="00C74894"/>
    <w:rsid w:val="00CA58FF"/>
    <w:rsid w:val="00CA61A5"/>
    <w:rsid w:val="00CB13F6"/>
    <w:rsid w:val="00CF2D55"/>
    <w:rsid w:val="00D23824"/>
    <w:rsid w:val="00D310C0"/>
    <w:rsid w:val="00D65F20"/>
    <w:rsid w:val="00DA08C1"/>
    <w:rsid w:val="00DC1C68"/>
    <w:rsid w:val="00DD2E87"/>
    <w:rsid w:val="00E10341"/>
    <w:rsid w:val="00E269E5"/>
    <w:rsid w:val="00E45C0E"/>
    <w:rsid w:val="00EF2C82"/>
    <w:rsid w:val="00EF35C1"/>
    <w:rsid w:val="00F262D9"/>
    <w:rsid w:val="00F327E4"/>
    <w:rsid w:val="00F62A0D"/>
    <w:rsid w:val="00F65B81"/>
    <w:rsid w:val="00F707FC"/>
    <w:rsid w:val="00F879AD"/>
    <w:rsid w:val="00FA4EC8"/>
    <w:rsid w:val="00FA7525"/>
    <w:rsid w:val="00FB3CD6"/>
    <w:rsid w:val="00FC2367"/>
    <w:rsid w:val="00FD36CB"/>
    <w:rsid w:val="00FD5F88"/>
    <w:rsid w:val="00FF00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8FF1D"/>
  <w15:chartTrackingRefBased/>
  <w15:docId w15:val="{4B4F8815-3ECB-4D42-8850-D3229297D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4894"/>
    <w:rPr>
      <w:rFonts w:ascii="Arial" w:eastAsia="Times New Roman" w:hAnsi="Arial" w:cs="Arial"/>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74894"/>
    <w:rPr>
      <w:rFonts w:ascii="Tahoma" w:hAnsi="Tahoma" w:cs="Tahoma"/>
      <w:sz w:val="16"/>
      <w:szCs w:val="16"/>
    </w:rPr>
  </w:style>
  <w:style w:type="character" w:customStyle="1" w:styleId="BalloonTextChar">
    <w:name w:val="Balloon Text Char"/>
    <w:link w:val="BalloonText"/>
    <w:uiPriority w:val="99"/>
    <w:semiHidden/>
    <w:rsid w:val="00C74894"/>
    <w:rPr>
      <w:rFonts w:ascii="Tahoma" w:eastAsia="Times New Roman" w:hAnsi="Tahoma" w:cs="Tahoma"/>
      <w:sz w:val="16"/>
      <w:szCs w:val="16"/>
    </w:rPr>
  </w:style>
  <w:style w:type="character" w:styleId="Hyperlink">
    <w:name w:val="Hyperlink"/>
    <w:uiPriority w:val="99"/>
    <w:unhideWhenUsed/>
    <w:rsid w:val="0065488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328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sroderick@farndon.cheshire.sch.uk" TargetMode="External"/><Relationship Id="rId4"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1262</Words>
  <Characters>719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FACE</vt:lpstr>
    </vt:vector>
  </TitlesOfParts>
  <Company>Cheshire Schools</Company>
  <LinksUpToDate>false</LinksUpToDate>
  <CharactersWithSpaces>8442</CharactersWithSpaces>
  <SharedDoc>false</SharedDoc>
  <HLinks>
    <vt:vector size="6" baseType="variant">
      <vt:variant>
        <vt:i4>1245242</vt:i4>
      </vt:variant>
      <vt:variant>
        <vt:i4>0</vt:i4>
      </vt:variant>
      <vt:variant>
        <vt:i4>0</vt:i4>
      </vt:variant>
      <vt:variant>
        <vt:i4>5</vt:i4>
      </vt:variant>
      <vt:variant>
        <vt:lpwstr>mailto:sroderick@farndon.cheshire.sch.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E</dc:title>
  <dc:subject/>
  <dc:creator>SarahRoderick</dc:creator>
  <cp:keywords/>
  <cp:lastModifiedBy>Sarah Roderick Home</cp:lastModifiedBy>
  <cp:revision>6</cp:revision>
  <cp:lastPrinted>2022-06-29T10:59:00Z</cp:lastPrinted>
  <dcterms:created xsi:type="dcterms:W3CDTF">2023-10-09T12:42:00Z</dcterms:created>
  <dcterms:modified xsi:type="dcterms:W3CDTF">2023-10-09T12:44:00Z</dcterms:modified>
</cp:coreProperties>
</file>